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527A7" w14:textId="2EBD497D" w:rsidR="001E22D1" w:rsidRDefault="001E22D1" w:rsidP="001E22D1">
      <w:pPr>
        <w:pStyle w:val="Heading1"/>
        <w:rPr>
          <w:lang w:val="en-US"/>
        </w:rPr>
      </w:pPr>
      <w:r>
        <w:rPr>
          <w:lang w:val="en-US"/>
        </w:rPr>
        <w:t>Arduino</w:t>
      </w:r>
    </w:p>
    <w:p w14:paraId="62DCEBC9" w14:textId="511C152C" w:rsidR="00C82F00" w:rsidRDefault="001E22D1" w:rsidP="001E22D1">
      <w:pPr>
        <w:pStyle w:val="Heading1"/>
        <w:rPr>
          <w:lang w:val="en-US"/>
        </w:rPr>
      </w:pPr>
      <w:r>
        <w:rPr>
          <w:lang w:val="en-US"/>
        </w:rPr>
        <w:t>Topics learnt</w:t>
      </w:r>
    </w:p>
    <w:p w14:paraId="15F5A85C" w14:textId="5DE1AED4" w:rsidR="001E22D1" w:rsidRDefault="001E22D1" w:rsidP="001E22D1">
      <w:pPr>
        <w:rPr>
          <w:lang w:val="en-US"/>
        </w:rPr>
      </w:pPr>
    </w:p>
    <w:p w14:paraId="040053B2" w14:textId="1B979348" w:rsidR="001E22D1" w:rsidRDefault="001E22D1" w:rsidP="001E22D1">
      <w:pPr>
        <w:rPr>
          <w:lang w:val="en-US"/>
        </w:rPr>
      </w:pPr>
      <w:r>
        <w:rPr>
          <w:lang w:val="en-US"/>
        </w:rPr>
        <w:t>1. Establishing serial communication and printing output.</w:t>
      </w:r>
    </w:p>
    <w:p w14:paraId="20F9ECCD" w14:textId="6703B45A" w:rsidR="001E22D1" w:rsidRDefault="001E22D1" w:rsidP="001E22D1">
      <w:pPr>
        <w:rPr>
          <w:lang w:val="en-US"/>
        </w:rPr>
      </w:pPr>
      <w:r>
        <w:rPr>
          <w:lang w:val="en-US"/>
        </w:rPr>
        <w:t>2. Map function to normalize signal.</w:t>
      </w:r>
    </w:p>
    <w:p w14:paraId="142ABEE2" w14:textId="5B55A237" w:rsidR="003E2C2C" w:rsidRDefault="003E2C2C" w:rsidP="001E22D1">
      <w:pPr>
        <w:rPr>
          <w:lang w:val="en-US"/>
        </w:rPr>
      </w:pPr>
      <w:r>
        <w:rPr>
          <w:lang w:val="en-US"/>
        </w:rPr>
        <w:t>3. Used map function to turn on bar graph lights for (a) Voltage and (b) Photo-resistance.</w:t>
      </w:r>
    </w:p>
    <w:p w14:paraId="427899AD" w14:textId="77777777" w:rsidR="00732B7D" w:rsidRDefault="003E2C2C" w:rsidP="001E22D1">
      <w:pPr>
        <w:rPr>
          <w:lang w:val="en-US"/>
        </w:rPr>
      </w:pPr>
      <w:r>
        <w:rPr>
          <w:lang w:val="en-US"/>
        </w:rPr>
        <w:t>4. Photoresistor signal is not that clean. Programmed an Ohmmeter to be mapped as light and bar graph gives signal of light indication in the room.</w:t>
      </w:r>
    </w:p>
    <w:p w14:paraId="490319E6" w14:textId="77777777" w:rsidR="00F226EE" w:rsidRDefault="00732B7D" w:rsidP="001E22D1">
      <w:pPr>
        <w:rPr>
          <w:lang w:val="en-US"/>
        </w:rPr>
      </w:pPr>
      <w:r>
        <w:rPr>
          <w:lang w:val="en-US"/>
        </w:rPr>
        <w:t>5. In this regard, calibrating a sensor should a task learnt well. It would not be easy to measure and detect things even with standard equipment as we found out in our tasks.</w:t>
      </w:r>
      <w:r w:rsidR="003E2C2C">
        <w:rPr>
          <w:lang w:val="en-US"/>
        </w:rPr>
        <w:t xml:space="preserve"> </w:t>
      </w:r>
    </w:p>
    <w:p w14:paraId="59ED0C33" w14:textId="77777777" w:rsidR="005A1706" w:rsidRDefault="00F226EE" w:rsidP="001E22D1">
      <w:pPr>
        <w:rPr>
          <w:lang w:val="en-US"/>
        </w:rPr>
      </w:pPr>
      <w:r>
        <w:rPr>
          <w:lang w:val="en-US"/>
        </w:rPr>
        <w:t xml:space="preserve">6. Sending an input manually to the computer for a desired output, </w:t>
      </w:r>
      <w:r w:rsidR="0010681F">
        <w:rPr>
          <w:lang w:val="en-US"/>
        </w:rPr>
        <w:t xml:space="preserve">e.g. </w:t>
      </w:r>
      <w:r>
        <w:rPr>
          <w:lang w:val="en-US"/>
        </w:rPr>
        <w:t>turn on light if I press 0.</w:t>
      </w:r>
    </w:p>
    <w:p w14:paraId="35FCEF01" w14:textId="3917DF2C" w:rsidR="001E22D1" w:rsidRDefault="005A1706" w:rsidP="001E22D1">
      <w:pPr>
        <w:rPr>
          <w:lang w:val="en-US"/>
        </w:rPr>
      </w:pPr>
      <w:r>
        <w:rPr>
          <w:lang w:val="en-US"/>
        </w:rPr>
        <w:t xml:space="preserve">7. Storing data in arrays. Noise and how to smoothen data by the moving average method. </w:t>
      </w:r>
      <w:r w:rsidR="0071693E">
        <w:rPr>
          <w:lang w:val="en-US"/>
        </w:rPr>
        <w:t>It’s</w:t>
      </w:r>
      <w:r>
        <w:rPr>
          <w:lang w:val="en-US"/>
        </w:rPr>
        <w:t xml:space="preserve"> basically based on the C programming language, thus quite easy to catch up.</w:t>
      </w:r>
      <w:r w:rsidR="001E22D1">
        <w:rPr>
          <w:lang w:val="en-US"/>
        </w:rPr>
        <w:t xml:space="preserve"> </w:t>
      </w:r>
    </w:p>
    <w:p w14:paraId="63D95ECB" w14:textId="378FEB4C" w:rsidR="0071693E" w:rsidRDefault="0071693E" w:rsidP="001E22D1">
      <w:pPr>
        <w:rPr>
          <w:lang w:val="en-US"/>
        </w:rPr>
      </w:pPr>
      <w:r>
        <w:rPr>
          <w:lang w:val="en-US"/>
        </w:rPr>
        <w:t xml:space="preserve">8. Returning multiple outputs from a function </w:t>
      </w:r>
      <w:r w:rsidR="005C6B2E">
        <w:rPr>
          <w:lang w:val="en-US"/>
        </w:rPr>
        <w:t>using a pointer.</w:t>
      </w:r>
    </w:p>
    <w:p w14:paraId="274285E6" w14:textId="2E8C1ADF" w:rsidR="00375DCE" w:rsidRPr="001E22D1" w:rsidRDefault="00375DCE" w:rsidP="00375DCE">
      <w:pPr>
        <w:jc w:val="both"/>
        <w:rPr>
          <w:lang w:val="en-US"/>
        </w:rPr>
      </w:pPr>
      <w:r>
        <w:rPr>
          <w:lang w:val="en-US"/>
        </w:rPr>
        <w:t>9. Some devices require the shift register</w:t>
      </w:r>
      <w:r w:rsidR="00E915DC">
        <w:rPr>
          <w:lang w:val="en-US"/>
        </w:rPr>
        <w:t xml:space="preserve"> for increasing the number of i/o pins</w:t>
      </w:r>
      <w:r>
        <w:rPr>
          <w:lang w:val="en-US"/>
        </w:rPr>
        <w:t xml:space="preserve"> but better to avoid these devices which have too many i/o ports</w:t>
      </w:r>
      <w:r w:rsidR="00DC1721">
        <w:rPr>
          <w:lang w:val="en-US"/>
        </w:rPr>
        <w:t xml:space="preserve"> and create complicated wire clutter</w:t>
      </w:r>
      <w:r>
        <w:rPr>
          <w:lang w:val="en-US"/>
        </w:rPr>
        <w:t>. The TM1637 4-digit o</w:t>
      </w:r>
      <w:r w:rsidR="00DC1721">
        <w:rPr>
          <w:lang w:val="en-US"/>
        </w:rPr>
        <w:t>/</w:t>
      </w:r>
      <w:r>
        <w:rPr>
          <w:lang w:val="en-US"/>
        </w:rPr>
        <w:t xml:space="preserve">p device is a great example, instead of the normal </w:t>
      </w:r>
      <w:r w:rsidR="00DC1721">
        <w:rPr>
          <w:lang w:val="en-US"/>
        </w:rPr>
        <w:t>4-digit</w:t>
      </w:r>
      <w:r>
        <w:rPr>
          <w:lang w:val="en-US"/>
        </w:rPr>
        <w:t xml:space="preserve"> o</w:t>
      </w:r>
      <w:r w:rsidR="007B26A8">
        <w:rPr>
          <w:lang w:val="en-US"/>
        </w:rPr>
        <w:t>/</w:t>
      </w:r>
      <w:r>
        <w:rPr>
          <w:lang w:val="en-US"/>
        </w:rPr>
        <w:t>p provided with Elegoo kit which require many connections the TM1637 only uses 2 Arduino pins.</w:t>
      </w:r>
      <w:r w:rsidR="008C5514">
        <w:rPr>
          <w:lang w:val="en-US"/>
        </w:rPr>
        <w:t xml:space="preserve"> All of this can be easily avoided by using the standard LCD output.</w:t>
      </w:r>
      <w:bookmarkStart w:id="0" w:name="_GoBack"/>
      <w:bookmarkEnd w:id="0"/>
      <w:r w:rsidR="008C5514">
        <w:rPr>
          <w:lang w:val="en-US"/>
        </w:rPr>
        <w:t xml:space="preserve"> </w:t>
      </w:r>
    </w:p>
    <w:sectPr w:rsidR="00375DCE" w:rsidRPr="001E22D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M Roman 12">
    <w:altName w:val="Calibri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bawMLGwMDY2MTdU0lEKTi0uzszPAykwrwUApegOaCwAAAA="/>
  </w:docVars>
  <w:rsids>
    <w:rsidRoot w:val="004D6D9A"/>
    <w:rsid w:val="0010681F"/>
    <w:rsid w:val="001E22D1"/>
    <w:rsid w:val="001F2DA0"/>
    <w:rsid w:val="00314A9B"/>
    <w:rsid w:val="00375DCE"/>
    <w:rsid w:val="003E2C2C"/>
    <w:rsid w:val="004D6D9A"/>
    <w:rsid w:val="004F09E6"/>
    <w:rsid w:val="005A1706"/>
    <w:rsid w:val="005A20AE"/>
    <w:rsid w:val="005C6B2E"/>
    <w:rsid w:val="006448D0"/>
    <w:rsid w:val="0068649B"/>
    <w:rsid w:val="0071693E"/>
    <w:rsid w:val="00732B7D"/>
    <w:rsid w:val="0079595B"/>
    <w:rsid w:val="007B26A8"/>
    <w:rsid w:val="008C5514"/>
    <w:rsid w:val="00922ABA"/>
    <w:rsid w:val="00A15332"/>
    <w:rsid w:val="00C82F00"/>
    <w:rsid w:val="00D77AD0"/>
    <w:rsid w:val="00DC1721"/>
    <w:rsid w:val="00DD22F8"/>
    <w:rsid w:val="00DD78EC"/>
    <w:rsid w:val="00DE46F1"/>
    <w:rsid w:val="00E67F91"/>
    <w:rsid w:val="00E915DC"/>
    <w:rsid w:val="00EC5B01"/>
    <w:rsid w:val="00F22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0B115"/>
  <w15:chartTrackingRefBased/>
  <w15:docId w15:val="{5ACEA0E6-BE3E-488D-BB97-CAD070F13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6F1"/>
    <w:rPr>
      <w:rFonts w:ascii="LM Roman 12" w:hAnsi="LM Roman 1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22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22D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dha Das</dc:creator>
  <cp:keywords/>
  <dc:description/>
  <cp:lastModifiedBy>Aniruddha Das</cp:lastModifiedBy>
  <cp:revision>13</cp:revision>
  <dcterms:created xsi:type="dcterms:W3CDTF">2020-10-01T16:37:00Z</dcterms:created>
  <dcterms:modified xsi:type="dcterms:W3CDTF">2020-11-16T20:48:00Z</dcterms:modified>
</cp:coreProperties>
</file>